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't</w:t>
            </w:r>
            <w:r>
              <w:t xml:space="preserve"> </w:t>
            </w:r>
            <w:r>
              <w:t xml:space="preserve">true. In this example that would be concluding that fruit consumption hasn'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5df1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dcterms:created xsi:type="dcterms:W3CDTF">2016-10-14T00:45:17Z</dcterms:created>
  <dcterms:modified xsi:type="dcterms:W3CDTF">2016-10-14T00:45:17Z</dcterms:modified>
</cp:coreProperties>
</file>